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C&amp;CI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 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While C&amp;CI developments are not listed in the table above, they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1Z</dcterms:created>
  <dcterms:modified xsi:type="dcterms:W3CDTF">2024-05-23T03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